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1BA75" w14:textId="77777777" w:rsidR="00F96047" w:rsidRDefault="00DD162E" w:rsidP="00DD162E">
      <w:pPr>
        <w:autoSpaceDE w:val="0"/>
        <w:autoSpaceDN w:val="0"/>
        <w:ind w:right="720"/>
        <w:jc w:val="center"/>
        <w:rPr>
          <w:rFonts w:ascii="Arial" w:hAnsi="Arial" w:cs="Arial"/>
          <w:sz w:val="28"/>
          <w:szCs w:val="28"/>
        </w:rPr>
      </w:pPr>
      <w:r>
        <w:rPr>
          <w:rFonts w:ascii="Arial" w:hAnsi="Arial" w:cs="Arial"/>
          <w:noProof/>
          <w:sz w:val="28"/>
          <w:szCs w:val="28"/>
        </w:rPr>
        <w:drawing>
          <wp:inline distT="0" distB="0" distL="0" distR="0" wp14:anchorId="08EAA2FF" wp14:editId="2C7BBA73">
            <wp:extent cx="4251960" cy="1775460"/>
            <wp:effectExtent l="19050" t="0" r="0" b="0"/>
            <wp:docPr id="1" name="Picture 0" descr="NFBD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DE Logo.JPG"/>
                    <pic:cNvPicPr/>
                  </pic:nvPicPr>
                  <pic:blipFill>
                    <a:blip r:embed="rId4" cstate="print"/>
                    <a:stretch>
                      <a:fillRect/>
                    </a:stretch>
                  </pic:blipFill>
                  <pic:spPr>
                    <a:xfrm>
                      <a:off x="0" y="0"/>
                      <a:ext cx="4251960" cy="1775460"/>
                    </a:xfrm>
                    <a:prstGeom prst="rect">
                      <a:avLst/>
                    </a:prstGeom>
                  </pic:spPr>
                </pic:pic>
              </a:graphicData>
            </a:graphic>
          </wp:inline>
        </w:drawing>
      </w:r>
    </w:p>
    <w:p w14:paraId="28DADFBD" w14:textId="77777777" w:rsidR="00DD162E" w:rsidRDefault="00DD162E" w:rsidP="00F96047">
      <w:pPr>
        <w:pStyle w:val="Title"/>
        <w:ind w:left="0"/>
        <w:jc w:val="left"/>
      </w:pPr>
    </w:p>
    <w:p w14:paraId="6FC62934" w14:textId="69258790" w:rsidR="00F96047" w:rsidRDefault="00091C1B" w:rsidP="00F96047">
      <w:pPr>
        <w:pStyle w:val="Title"/>
        <w:ind w:left="0"/>
        <w:jc w:val="left"/>
        <w:rPr>
          <w:rFonts w:ascii="Arial" w:hAnsi="Arial" w:cs="Arial"/>
        </w:rPr>
      </w:pPr>
      <w:r>
        <w:t>202</w:t>
      </w:r>
      <w:r w:rsidR="00776DA1">
        <w:t>5</w:t>
      </w:r>
      <w:r w:rsidR="00F96047">
        <w:t xml:space="preserve"> NFBDE SCHOLARSHIP APPLICATION</w:t>
      </w:r>
    </w:p>
    <w:p w14:paraId="20279E0A" w14:textId="77777777" w:rsidR="00F96047" w:rsidRDefault="00F96047" w:rsidP="00F96047">
      <w:pPr>
        <w:autoSpaceDE w:val="0"/>
        <w:autoSpaceDN w:val="0"/>
        <w:ind w:right="720"/>
        <w:rPr>
          <w:rFonts w:ascii="Arial" w:hAnsi="Arial" w:cs="Arial"/>
          <w:sz w:val="28"/>
          <w:szCs w:val="28"/>
        </w:rPr>
      </w:pPr>
    </w:p>
    <w:p w14:paraId="2AE699B6" w14:textId="62E62411"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Each year the National Federation of the Blind of Delaware (NFBDE) awards scholarships to qualified blind students. The scholarships are awarded at the annual </w:t>
      </w:r>
      <w:r w:rsidR="00091C1B">
        <w:rPr>
          <w:rFonts w:ascii="Arial" w:hAnsi="Arial" w:cs="Arial"/>
          <w:sz w:val="28"/>
          <w:szCs w:val="28"/>
        </w:rPr>
        <w:t>convention of the NFBDE. In 202</w:t>
      </w:r>
      <w:r w:rsidR="0082463F">
        <w:rPr>
          <w:rFonts w:ascii="Arial" w:hAnsi="Arial" w:cs="Arial"/>
          <w:sz w:val="28"/>
          <w:szCs w:val="28"/>
        </w:rPr>
        <w:t>5</w:t>
      </w:r>
      <w:r>
        <w:rPr>
          <w:rFonts w:ascii="Arial" w:hAnsi="Arial" w:cs="Arial"/>
          <w:sz w:val="28"/>
          <w:szCs w:val="28"/>
        </w:rPr>
        <w:t xml:space="preserve"> the NFBDE</w:t>
      </w:r>
      <w:r w:rsidR="00B24A83">
        <w:rPr>
          <w:rFonts w:ascii="Arial" w:hAnsi="Arial" w:cs="Arial"/>
          <w:sz w:val="28"/>
          <w:szCs w:val="28"/>
        </w:rPr>
        <w:t xml:space="preserve"> will award </w:t>
      </w:r>
      <w:r w:rsidR="00311026">
        <w:rPr>
          <w:rFonts w:ascii="Arial" w:hAnsi="Arial" w:cs="Arial"/>
          <w:sz w:val="28"/>
          <w:szCs w:val="28"/>
        </w:rPr>
        <w:t>several scholarships of at least $600</w:t>
      </w:r>
      <w:r>
        <w:rPr>
          <w:rFonts w:ascii="Arial" w:hAnsi="Arial" w:cs="Arial"/>
          <w:sz w:val="28"/>
          <w:szCs w:val="28"/>
        </w:rPr>
        <w:t xml:space="preserve"> each.  </w:t>
      </w:r>
    </w:p>
    <w:p w14:paraId="6BA397CF" w14:textId="77777777" w:rsidR="00F96047" w:rsidRDefault="00F96047" w:rsidP="00F96047">
      <w:pPr>
        <w:autoSpaceDE w:val="0"/>
        <w:autoSpaceDN w:val="0"/>
        <w:ind w:right="720"/>
        <w:rPr>
          <w:rFonts w:ascii="Arial" w:hAnsi="Arial" w:cs="Arial"/>
          <w:sz w:val="28"/>
          <w:szCs w:val="28"/>
        </w:rPr>
      </w:pPr>
    </w:p>
    <w:p w14:paraId="7E03BEFB" w14:textId="77777777" w:rsidR="00F96047" w:rsidRDefault="00F96047" w:rsidP="00F96047">
      <w:pPr>
        <w:pStyle w:val="Heading2"/>
        <w:rPr>
          <w:rFonts w:eastAsia="Times New Roman"/>
        </w:rPr>
      </w:pPr>
      <w:r>
        <w:rPr>
          <w:rFonts w:eastAsia="Times New Roman"/>
        </w:rPr>
        <w:t xml:space="preserve">Criteria: </w:t>
      </w:r>
    </w:p>
    <w:p w14:paraId="70C29AD7"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All scholarships are awarded on the basis of academic excellence and service to the commun</w:t>
      </w:r>
      <w:r w:rsidR="00B95575">
        <w:rPr>
          <w:rFonts w:ascii="Arial" w:hAnsi="Arial" w:cs="Arial"/>
          <w:sz w:val="28"/>
          <w:szCs w:val="28"/>
        </w:rPr>
        <w:t>ity.  To be eligible for an NFBDE</w:t>
      </w:r>
      <w:r>
        <w:rPr>
          <w:rFonts w:ascii="Arial" w:hAnsi="Arial" w:cs="Arial"/>
          <w:sz w:val="28"/>
          <w:szCs w:val="28"/>
        </w:rPr>
        <w:t xml:space="preserve"> scholarship, an applicant must be a legally blind re</w:t>
      </w:r>
      <w:r w:rsidR="00B95575">
        <w:rPr>
          <w:rFonts w:ascii="Arial" w:hAnsi="Arial" w:cs="Arial"/>
          <w:sz w:val="28"/>
          <w:szCs w:val="28"/>
        </w:rPr>
        <w:t xml:space="preserve">sident of </w:t>
      </w:r>
      <w:r w:rsidR="003C26DC">
        <w:rPr>
          <w:rFonts w:ascii="Arial" w:hAnsi="Arial" w:cs="Arial"/>
          <w:sz w:val="28"/>
          <w:szCs w:val="28"/>
        </w:rPr>
        <w:t xml:space="preserve"> </w:t>
      </w:r>
      <w:r w:rsidR="00B95575">
        <w:rPr>
          <w:rFonts w:ascii="Arial" w:hAnsi="Arial" w:cs="Arial"/>
          <w:sz w:val="28"/>
          <w:szCs w:val="28"/>
        </w:rPr>
        <w:t xml:space="preserve"> </w:t>
      </w:r>
      <w:r w:rsidR="003C26DC">
        <w:rPr>
          <w:rFonts w:ascii="Arial" w:hAnsi="Arial" w:cs="Arial"/>
          <w:sz w:val="28"/>
          <w:szCs w:val="28"/>
        </w:rPr>
        <w:t xml:space="preserve"> </w:t>
      </w:r>
      <w:r w:rsidR="00B95575">
        <w:rPr>
          <w:rFonts w:ascii="Arial" w:hAnsi="Arial" w:cs="Arial"/>
          <w:sz w:val="28"/>
          <w:szCs w:val="28"/>
        </w:rPr>
        <w:t>Delaware</w:t>
      </w:r>
      <w:r>
        <w:rPr>
          <w:rFonts w:ascii="Arial" w:hAnsi="Arial" w:cs="Arial"/>
          <w:sz w:val="28"/>
          <w:szCs w:val="28"/>
        </w:rPr>
        <w:t xml:space="preserve"> who is enrolled full-time in an accredited two-year, four-year or graduate college or university program.</w:t>
      </w:r>
    </w:p>
    <w:p w14:paraId="74BB2D74" w14:textId="77777777" w:rsidR="00F96047" w:rsidRDefault="00F96047" w:rsidP="00F96047">
      <w:pPr>
        <w:autoSpaceDE w:val="0"/>
        <w:autoSpaceDN w:val="0"/>
        <w:ind w:right="720"/>
        <w:rPr>
          <w:rFonts w:ascii="Arial" w:hAnsi="Arial" w:cs="Arial"/>
          <w:sz w:val="28"/>
          <w:szCs w:val="28"/>
        </w:rPr>
      </w:pPr>
    </w:p>
    <w:p w14:paraId="4BCBA504" w14:textId="77777777" w:rsidR="00F96047" w:rsidRDefault="00F96047" w:rsidP="00F96047">
      <w:pPr>
        <w:pStyle w:val="Heading2"/>
        <w:rPr>
          <w:rFonts w:eastAsia="Times New Roman"/>
        </w:rPr>
      </w:pPr>
      <w:r>
        <w:rPr>
          <w:rFonts w:eastAsia="Times New Roman"/>
        </w:rPr>
        <w:t>Application Process:</w:t>
      </w:r>
    </w:p>
    <w:p w14:paraId="5E865741" w14:textId="00B81C2E" w:rsidR="003C26DC" w:rsidRDefault="003C26DC" w:rsidP="003C26DC">
      <w:pPr>
        <w:autoSpaceDE w:val="0"/>
        <w:autoSpaceDN w:val="0"/>
        <w:ind w:right="720"/>
        <w:rPr>
          <w:rFonts w:ascii="Arial" w:hAnsi="Arial" w:cs="Arial"/>
          <w:sz w:val="28"/>
          <w:szCs w:val="28"/>
        </w:rPr>
      </w:pPr>
      <w:r>
        <w:rPr>
          <w:rFonts w:ascii="Arial" w:hAnsi="Arial" w:cs="Arial"/>
          <w:sz w:val="28"/>
          <w:szCs w:val="28"/>
        </w:rPr>
        <w:t xml:space="preserve">To apply, </w:t>
      </w:r>
      <w:r w:rsidR="0082463F">
        <w:rPr>
          <w:rFonts w:ascii="Arial" w:hAnsi="Arial" w:cs="Arial"/>
          <w:sz w:val="28"/>
          <w:szCs w:val="28"/>
        </w:rPr>
        <w:t xml:space="preserve">please </w:t>
      </w:r>
      <w:r>
        <w:rPr>
          <w:rFonts w:ascii="Arial" w:hAnsi="Arial" w:cs="Arial"/>
          <w:sz w:val="28"/>
          <w:szCs w:val="28"/>
        </w:rPr>
        <w:t>c</w:t>
      </w:r>
      <w:r w:rsidR="00F96047">
        <w:rPr>
          <w:rFonts w:ascii="Arial" w:hAnsi="Arial" w:cs="Arial"/>
          <w:sz w:val="28"/>
          <w:szCs w:val="28"/>
        </w:rPr>
        <w:t>omplete the application below. Send proof of blindness, transcripts, recommendation letter, and any other support for your application via email</w:t>
      </w:r>
      <w:r w:rsidR="00B24A83">
        <w:rPr>
          <w:rFonts w:ascii="Arial" w:hAnsi="Arial" w:cs="Arial"/>
          <w:sz w:val="28"/>
          <w:szCs w:val="28"/>
        </w:rPr>
        <w:t xml:space="preserve"> </w:t>
      </w:r>
      <w:r>
        <w:rPr>
          <w:rFonts w:ascii="Arial" w:hAnsi="Arial" w:cs="Arial"/>
          <w:sz w:val="28"/>
          <w:szCs w:val="28"/>
        </w:rPr>
        <w:t xml:space="preserve">to </w:t>
      </w:r>
      <w:r w:rsidR="00B24A83">
        <w:rPr>
          <w:rFonts w:ascii="Arial" w:hAnsi="Arial" w:cs="Arial"/>
          <w:sz w:val="28"/>
          <w:szCs w:val="28"/>
        </w:rPr>
        <w:t>Sylvia Reid,</w:t>
      </w:r>
      <w:r w:rsidR="00F96047">
        <w:rPr>
          <w:rFonts w:ascii="Arial" w:hAnsi="Arial" w:cs="Arial"/>
          <w:sz w:val="28"/>
          <w:szCs w:val="28"/>
        </w:rPr>
        <w:t xml:space="preserve"> NFBDE </w:t>
      </w:r>
      <w:r>
        <w:rPr>
          <w:rFonts w:ascii="Arial" w:hAnsi="Arial" w:cs="Arial"/>
          <w:sz w:val="28"/>
          <w:szCs w:val="28"/>
        </w:rPr>
        <w:t xml:space="preserve">Affiliate </w:t>
      </w:r>
      <w:proofErr w:type="gramStart"/>
      <w:r>
        <w:rPr>
          <w:rFonts w:ascii="Arial" w:hAnsi="Arial" w:cs="Arial"/>
          <w:sz w:val="28"/>
          <w:szCs w:val="28"/>
        </w:rPr>
        <w:t>President</w:t>
      </w:r>
      <w:r w:rsidR="0082463F">
        <w:rPr>
          <w:rFonts w:ascii="Arial" w:hAnsi="Arial" w:cs="Arial"/>
          <w:sz w:val="28"/>
          <w:szCs w:val="28"/>
        </w:rPr>
        <w:t>;</w:t>
      </w:r>
      <w:r>
        <w:rPr>
          <w:rFonts w:ascii="Arial" w:hAnsi="Arial" w:cs="Arial"/>
          <w:sz w:val="28"/>
          <w:szCs w:val="28"/>
        </w:rPr>
        <w:t xml:space="preserve">  shevra@verizon.net</w:t>
      </w:r>
      <w:proofErr w:type="gramEnd"/>
    </w:p>
    <w:p w14:paraId="62CE396B" w14:textId="77777777" w:rsidR="003C26DC" w:rsidRDefault="003C26DC" w:rsidP="003C26DC">
      <w:pPr>
        <w:autoSpaceDE w:val="0"/>
        <w:autoSpaceDN w:val="0"/>
        <w:ind w:right="720"/>
        <w:rPr>
          <w:rFonts w:ascii="Arial" w:hAnsi="Arial" w:cs="Arial"/>
          <w:sz w:val="28"/>
          <w:szCs w:val="28"/>
        </w:rPr>
      </w:pPr>
    </w:p>
    <w:p w14:paraId="1C7DB1CA" w14:textId="77777777" w:rsidR="00F96047" w:rsidRDefault="00F96047" w:rsidP="003C26DC">
      <w:pPr>
        <w:autoSpaceDE w:val="0"/>
        <w:autoSpaceDN w:val="0"/>
        <w:ind w:right="720"/>
        <w:rPr>
          <w:rFonts w:ascii="Arial" w:hAnsi="Arial" w:cs="Arial"/>
          <w:sz w:val="28"/>
          <w:szCs w:val="28"/>
        </w:rPr>
      </w:pPr>
      <w:r>
        <w:rPr>
          <w:rFonts w:ascii="Arial" w:hAnsi="Arial" w:cs="Arial"/>
          <w:sz w:val="28"/>
          <w:szCs w:val="28"/>
        </w:rPr>
        <w:t xml:space="preserve">Direct questions to </w:t>
      </w:r>
    </w:p>
    <w:p w14:paraId="1D1A45C9" w14:textId="3443F366" w:rsidR="00F96047" w:rsidRPr="0082463F" w:rsidRDefault="003C26DC" w:rsidP="003C26DC">
      <w:pPr>
        <w:autoSpaceDE w:val="0"/>
        <w:autoSpaceDN w:val="0"/>
        <w:ind w:right="720"/>
        <w:rPr>
          <w:rFonts w:ascii="Arial" w:hAnsi="Arial" w:cs="Arial"/>
          <w:color w:val="FF0000"/>
          <w:sz w:val="28"/>
          <w:szCs w:val="28"/>
        </w:rPr>
      </w:pPr>
      <w:r>
        <w:rPr>
          <w:rFonts w:ascii="Arial" w:hAnsi="Arial" w:cs="Arial"/>
          <w:sz w:val="28"/>
          <w:szCs w:val="28"/>
        </w:rPr>
        <w:t xml:space="preserve">June Hunter-Hardy, Chair, NFBDE Scholarship </w:t>
      </w:r>
      <w:proofErr w:type="gramStart"/>
      <w:r>
        <w:rPr>
          <w:rFonts w:ascii="Arial" w:hAnsi="Arial" w:cs="Arial"/>
          <w:sz w:val="28"/>
          <w:szCs w:val="28"/>
        </w:rPr>
        <w:t>Committee</w:t>
      </w:r>
      <w:r w:rsidR="0082463F">
        <w:rPr>
          <w:rFonts w:ascii="Arial" w:hAnsi="Arial" w:cs="Arial"/>
          <w:sz w:val="28"/>
          <w:szCs w:val="28"/>
        </w:rPr>
        <w:t xml:space="preserve">  </w:t>
      </w:r>
      <w:r w:rsidR="004C3B2F">
        <w:rPr>
          <w:rFonts w:ascii="Arial" w:hAnsi="Arial" w:cs="Arial"/>
          <w:sz w:val="28"/>
          <w:szCs w:val="28"/>
        </w:rPr>
        <w:t>Email</w:t>
      </w:r>
      <w:proofErr w:type="gramEnd"/>
      <w:r w:rsidR="004C3B2F">
        <w:rPr>
          <w:rFonts w:ascii="Arial" w:hAnsi="Arial" w:cs="Arial"/>
          <w:sz w:val="28"/>
          <w:szCs w:val="28"/>
        </w:rPr>
        <w:t xml:space="preserve">  </w:t>
      </w:r>
      <w:hyperlink r:id="rId5" w:history="1">
        <w:r w:rsidR="004C3B2F" w:rsidRPr="008A61C5">
          <w:rPr>
            <w:rStyle w:val="Hyperlink"/>
            <w:rFonts w:ascii="Arial" w:hAnsi="Arial" w:cs="Arial"/>
            <w:sz w:val="28"/>
            <w:szCs w:val="28"/>
          </w:rPr>
          <w:t>nosmoke0302@gmail.com</w:t>
        </w:r>
      </w:hyperlink>
      <w:r w:rsidR="00687CEF">
        <w:rPr>
          <w:rFonts w:ascii="Arial" w:hAnsi="Arial" w:cs="Arial"/>
          <w:color w:val="FF0000"/>
          <w:sz w:val="28"/>
          <w:szCs w:val="28"/>
        </w:rPr>
        <w:t xml:space="preserve">  </w:t>
      </w:r>
      <w:r w:rsidR="00687CEF" w:rsidRPr="00687CEF">
        <w:rPr>
          <w:rFonts w:ascii="Arial" w:hAnsi="Arial" w:cs="Arial"/>
          <w:sz w:val="28"/>
          <w:szCs w:val="28"/>
        </w:rPr>
        <w:t xml:space="preserve">or </w:t>
      </w:r>
      <w:r w:rsidR="00687CEF">
        <w:rPr>
          <w:rFonts w:ascii="Arial" w:hAnsi="Arial" w:cs="Arial"/>
          <w:sz w:val="28"/>
          <w:szCs w:val="28"/>
        </w:rPr>
        <w:t xml:space="preserve">call </w:t>
      </w:r>
      <w:r w:rsidR="00687CEF" w:rsidRPr="00687CEF">
        <w:rPr>
          <w:rFonts w:ascii="Arial" w:hAnsi="Arial" w:cs="Arial"/>
          <w:sz w:val="28"/>
          <w:szCs w:val="28"/>
        </w:rPr>
        <w:t>718-483-0525</w:t>
      </w:r>
    </w:p>
    <w:p w14:paraId="13F3FABA" w14:textId="77777777" w:rsidR="003C26DC" w:rsidRDefault="003C26DC" w:rsidP="003C26DC">
      <w:pPr>
        <w:autoSpaceDE w:val="0"/>
        <w:autoSpaceDN w:val="0"/>
        <w:ind w:right="720"/>
        <w:rPr>
          <w:rFonts w:ascii="Arial" w:hAnsi="Arial" w:cs="Arial"/>
          <w:sz w:val="28"/>
          <w:szCs w:val="28"/>
        </w:rPr>
      </w:pPr>
    </w:p>
    <w:p w14:paraId="11E668B8" w14:textId="77777777" w:rsidR="00F96047" w:rsidRDefault="00F96047" w:rsidP="003C26DC">
      <w:pPr>
        <w:autoSpaceDE w:val="0"/>
        <w:autoSpaceDN w:val="0"/>
        <w:ind w:right="720"/>
        <w:rPr>
          <w:rFonts w:ascii="Arial" w:hAnsi="Arial" w:cs="Arial"/>
          <w:sz w:val="28"/>
          <w:szCs w:val="28"/>
        </w:rPr>
      </w:pPr>
      <w:r>
        <w:rPr>
          <w:rFonts w:ascii="Arial" w:hAnsi="Arial" w:cs="Arial"/>
          <w:sz w:val="28"/>
          <w:szCs w:val="28"/>
        </w:rPr>
        <w:t xml:space="preserve">Accessible documents in MSWord or RTF are preferred for recommendation letters and proof of blindness. If your school has a transcript portal, simply send the login information. </w:t>
      </w:r>
    </w:p>
    <w:p w14:paraId="4F4C28B2" w14:textId="77777777" w:rsidR="00F96047" w:rsidRDefault="00F96047" w:rsidP="00F96047">
      <w:pPr>
        <w:autoSpaceDE w:val="0"/>
        <w:autoSpaceDN w:val="0"/>
        <w:ind w:left="720" w:right="720"/>
        <w:rPr>
          <w:rFonts w:ascii="Arial" w:hAnsi="Arial" w:cs="Arial"/>
          <w:sz w:val="28"/>
          <w:szCs w:val="28"/>
        </w:rPr>
      </w:pPr>
    </w:p>
    <w:p w14:paraId="37C203F0" w14:textId="77777777" w:rsidR="00F96047" w:rsidRDefault="00F96047" w:rsidP="00F96047">
      <w:pPr>
        <w:pStyle w:val="Heading2"/>
        <w:rPr>
          <w:rFonts w:eastAsia="Times New Roman"/>
        </w:rPr>
      </w:pPr>
      <w:r>
        <w:rPr>
          <w:rFonts w:eastAsia="Times New Roman"/>
        </w:rPr>
        <w:lastRenderedPageBreak/>
        <w:t xml:space="preserve">Deadline: </w:t>
      </w:r>
    </w:p>
    <w:p w14:paraId="291DEEC6" w14:textId="19F4F8CF"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All application materials must be received </w:t>
      </w:r>
      <w:r w:rsidR="00687CEF">
        <w:rPr>
          <w:rFonts w:ascii="Arial" w:hAnsi="Arial" w:cs="Arial"/>
          <w:sz w:val="28"/>
          <w:szCs w:val="28"/>
        </w:rPr>
        <w:t>between February 15 and May 15</w:t>
      </w:r>
      <w:r w:rsidR="00B24A83">
        <w:rPr>
          <w:rFonts w:ascii="Arial" w:hAnsi="Arial" w:cs="Arial"/>
          <w:sz w:val="28"/>
          <w:szCs w:val="28"/>
        </w:rPr>
        <w:t>, 202</w:t>
      </w:r>
      <w:r w:rsidR="0082463F">
        <w:rPr>
          <w:rFonts w:ascii="Arial" w:hAnsi="Arial" w:cs="Arial"/>
          <w:sz w:val="28"/>
          <w:szCs w:val="28"/>
        </w:rPr>
        <w:t>5</w:t>
      </w:r>
      <w:r w:rsidR="00B24A83">
        <w:rPr>
          <w:rFonts w:ascii="Arial" w:hAnsi="Arial" w:cs="Arial"/>
          <w:sz w:val="28"/>
          <w:szCs w:val="28"/>
        </w:rPr>
        <w:t>.</w:t>
      </w:r>
    </w:p>
    <w:p w14:paraId="7C5DDA92" w14:textId="77777777" w:rsidR="00F96047" w:rsidRDefault="00F96047" w:rsidP="00F96047">
      <w:pPr>
        <w:autoSpaceDE w:val="0"/>
        <w:autoSpaceDN w:val="0"/>
        <w:ind w:right="720"/>
        <w:rPr>
          <w:rFonts w:ascii="Arial" w:hAnsi="Arial" w:cs="Arial"/>
          <w:sz w:val="28"/>
          <w:szCs w:val="28"/>
        </w:rPr>
      </w:pPr>
    </w:p>
    <w:p w14:paraId="37971F88" w14:textId="77777777" w:rsidR="00F96047" w:rsidRDefault="00F96047" w:rsidP="00F96047">
      <w:pPr>
        <w:pStyle w:val="Heading2"/>
        <w:rPr>
          <w:rFonts w:eastAsia="Times New Roman"/>
        </w:rPr>
      </w:pPr>
      <w:r>
        <w:rPr>
          <w:rFonts w:eastAsia="Times New Roman"/>
        </w:rPr>
        <w:t xml:space="preserve">General Information: </w:t>
      </w:r>
    </w:p>
    <w:p w14:paraId="3BA16E10" w14:textId="08DC1809" w:rsidR="00F96047" w:rsidRDefault="00F96047" w:rsidP="00F96047">
      <w:pPr>
        <w:autoSpaceDE w:val="0"/>
        <w:autoSpaceDN w:val="0"/>
        <w:ind w:right="720"/>
        <w:rPr>
          <w:rFonts w:ascii="Arial" w:hAnsi="Arial" w:cs="Arial"/>
          <w:sz w:val="28"/>
          <w:szCs w:val="28"/>
        </w:rPr>
      </w:pPr>
      <w:r>
        <w:rPr>
          <w:rFonts w:ascii="Arial" w:hAnsi="Arial" w:cs="Arial"/>
          <w:sz w:val="28"/>
          <w:szCs w:val="28"/>
        </w:rPr>
        <w:t>Persons who have previously applied for NFBDE scholarships are encouraged to apply again.  The Scholarship Committee reviews all applications and selects the scholarship finalists, who will be not</w:t>
      </w:r>
      <w:r w:rsidR="00A25D2A">
        <w:rPr>
          <w:rFonts w:ascii="Arial" w:hAnsi="Arial" w:cs="Arial"/>
          <w:sz w:val="28"/>
          <w:szCs w:val="28"/>
        </w:rPr>
        <w:t>ified of their selection by August 31</w:t>
      </w:r>
      <w:r>
        <w:rPr>
          <w:rFonts w:ascii="Arial" w:hAnsi="Arial" w:cs="Arial"/>
          <w:sz w:val="28"/>
          <w:szCs w:val="28"/>
        </w:rPr>
        <w:t xml:space="preserve">, and will </w:t>
      </w:r>
      <w:r w:rsidR="003C26DC">
        <w:rPr>
          <w:rFonts w:ascii="Arial" w:hAnsi="Arial" w:cs="Arial"/>
          <w:sz w:val="28"/>
          <w:szCs w:val="28"/>
        </w:rPr>
        <w:t>be brought to the NF</w:t>
      </w:r>
      <w:r w:rsidR="00546C85">
        <w:rPr>
          <w:rFonts w:ascii="Arial" w:hAnsi="Arial" w:cs="Arial"/>
          <w:sz w:val="28"/>
          <w:szCs w:val="28"/>
        </w:rPr>
        <w:t>BD</w:t>
      </w:r>
      <w:r w:rsidR="00B95575">
        <w:rPr>
          <w:rFonts w:ascii="Arial" w:hAnsi="Arial" w:cs="Arial"/>
          <w:sz w:val="28"/>
          <w:szCs w:val="28"/>
        </w:rPr>
        <w:t>E</w:t>
      </w:r>
      <w:r>
        <w:rPr>
          <w:rFonts w:ascii="Arial" w:hAnsi="Arial" w:cs="Arial"/>
          <w:sz w:val="28"/>
          <w:szCs w:val="28"/>
        </w:rPr>
        <w:t xml:space="preserve"> convention in the fall.   Finalists must attend the NFBDE state convention</w:t>
      </w:r>
      <w:r w:rsidR="00546C85">
        <w:rPr>
          <w:rFonts w:ascii="Arial" w:hAnsi="Arial" w:cs="Arial"/>
          <w:sz w:val="28"/>
          <w:szCs w:val="28"/>
        </w:rPr>
        <w:t>, which is usually a day and a half,</w:t>
      </w:r>
      <w:r>
        <w:rPr>
          <w:rFonts w:ascii="Arial" w:hAnsi="Arial" w:cs="Arial"/>
          <w:sz w:val="28"/>
          <w:szCs w:val="28"/>
        </w:rPr>
        <w:t xml:space="preserve"> </w:t>
      </w:r>
      <w:r w:rsidR="00546C85">
        <w:rPr>
          <w:rFonts w:ascii="Arial" w:hAnsi="Arial" w:cs="Arial"/>
          <w:sz w:val="28"/>
          <w:szCs w:val="28"/>
        </w:rPr>
        <w:t xml:space="preserve">and </w:t>
      </w:r>
      <w:r>
        <w:rPr>
          <w:rFonts w:ascii="Arial" w:hAnsi="Arial" w:cs="Arial"/>
          <w:sz w:val="28"/>
          <w:szCs w:val="28"/>
        </w:rPr>
        <w:t>may be virtual.</w:t>
      </w:r>
    </w:p>
    <w:p w14:paraId="3B08247E" w14:textId="77777777" w:rsidR="00F96047" w:rsidRDefault="00F96047" w:rsidP="00F96047">
      <w:pPr>
        <w:autoSpaceDE w:val="0"/>
        <w:autoSpaceDN w:val="0"/>
        <w:ind w:right="720"/>
        <w:rPr>
          <w:rFonts w:ascii="Arial" w:hAnsi="Arial" w:cs="Arial"/>
          <w:sz w:val="28"/>
          <w:szCs w:val="28"/>
        </w:rPr>
      </w:pPr>
      <w:r>
        <w:rPr>
          <w:rFonts w:ascii="Arial" w:eastAsia="Times New Roman" w:hAnsi="Arial" w:cs="Arial"/>
          <w:sz w:val="28"/>
          <w:szCs w:val="28"/>
        </w:rPr>
        <w:br w:type="page"/>
      </w:r>
    </w:p>
    <w:p w14:paraId="426CD6F5" w14:textId="77777777" w:rsidR="00F96047" w:rsidRDefault="00F96047" w:rsidP="00F96047">
      <w:pPr>
        <w:autoSpaceDE w:val="0"/>
        <w:autoSpaceDN w:val="0"/>
        <w:ind w:right="720"/>
        <w:rPr>
          <w:rFonts w:ascii="Arial" w:hAnsi="Arial" w:cs="Arial"/>
          <w:sz w:val="28"/>
          <w:szCs w:val="28"/>
        </w:rPr>
      </w:pPr>
    </w:p>
    <w:p w14:paraId="647F3F08" w14:textId="77777777" w:rsidR="00F96047" w:rsidRDefault="00B95575" w:rsidP="00F96047">
      <w:pPr>
        <w:pStyle w:val="Heading2"/>
        <w:rPr>
          <w:rFonts w:eastAsia="Times New Roman"/>
        </w:rPr>
      </w:pPr>
      <w:r>
        <w:rPr>
          <w:rFonts w:eastAsia="Times New Roman"/>
        </w:rPr>
        <w:t>NFBDE</w:t>
      </w:r>
      <w:r w:rsidR="00F96047">
        <w:rPr>
          <w:rFonts w:eastAsia="Times New Roman"/>
        </w:rPr>
        <w:t xml:space="preserve"> SCHOLARSHIP APPLICATION FORM</w:t>
      </w:r>
    </w:p>
    <w:p w14:paraId="00A2016F" w14:textId="77777777" w:rsidR="00F96047" w:rsidRDefault="00F6567A" w:rsidP="00F96047">
      <w:pPr>
        <w:autoSpaceDE w:val="0"/>
        <w:autoSpaceDN w:val="0"/>
        <w:ind w:right="720"/>
        <w:rPr>
          <w:rFonts w:ascii="Arial" w:hAnsi="Arial" w:cs="Arial"/>
          <w:sz w:val="28"/>
          <w:szCs w:val="28"/>
        </w:rPr>
      </w:pPr>
      <w:r>
        <w:rPr>
          <w:rFonts w:ascii="Arial" w:hAnsi="Arial" w:cs="Arial"/>
          <w:sz w:val="28"/>
          <w:szCs w:val="28"/>
        </w:rPr>
        <w:t xml:space="preserve">First Name </w:t>
      </w:r>
    </w:p>
    <w:p w14:paraId="621DA589"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Last name</w:t>
      </w:r>
    </w:p>
    <w:p w14:paraId="26646B0A"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Any other names, maiden or other, you have used</w:t>
      </w:r>
    </w:p>
    <w:p w14:paraId="756B1DA5"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Date of Birth</w:t>
      </w:r>
    </w:p>
    <w:p w14:paraId="54CDC0CB" w14:textId="3C0A74DB" w:rsidR="009F0E83" w:rsidRDefault="009F0E83" w:rsidP="00F96047">
      <w:pPr>
        <w:autoSpaceDE w:val="0"/>
        <w:autoSpaceDN w:val="0"/>
        <w:ind w:right="720"/>
        <w:rPr>
          <w:rFonts w:ascii="Arial" w:hAnsi="Arial" w:cs="Arial"/>
          <w:sz w:val="28"/>
          <w:szCs w:val="28"/>
        </w:rPr>
      </w:pPr>
      <w:r>
        <w:rPr>
          <w:rFonts w:ascii="Arial" w:hAnsi="Arial" w:cs="Arial"/>
          <w:sz w:val="28"/>
          <w:szCs w:val="28"/>
        </w:rPr>
        <w:t>School Name</w:t>
      </w:r>
    </w:p>
    <w:p w14:paraId="295D39EE" w14:textId="2B38DEDB"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School Address {line one, line two, city, </w:t>
      </w:r>
      <w:r w:rsidR="009F0E83">
        <w:rPr>
          <w:rFonts w:ascii="Arial" w:hAnsi="Arial" w:cs="Arial"/>
          <w:sz w:val="28"/>
          <w:szCs w:val="28"/>
        </w:rPr>
        <w:t>state,</w:t>
      </w:r>
      <w:r>
        <w:rPr>
          <w:rFonts w:ascii="Arial" w:hAnsi="Arial" w:cs="Arial"/>
          <w:sz w:val="28"/>
          <w:szCs w:val="28"/>
        </w:rPr>
        <w:t xml:space="preserve"> and zip} </w:t>
      </w:r>
    </w:p>
    <w:p w14:paraId="78842404"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School Phone</w:t>
      </w:r>
    </w:p>
    <w:p w14:paraId="0066B561" w14:textId="4D8ADFC8"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Home Address {line one, line two, city, </w:t>
      </w:r>
      <w:r w:rsidR="009F0E83">
        <w:rPr>
          <w:rFonts w:ascii="Arial" w:hAnsi="Arial" w:cs="Arial"/>
          <w:sz w:val="28"/>
          <w:szCs w:val="28"/>
        </w:rPr>
        <w:t>state,</w:t>
      </w:r>
      <w:r>
        <w:rPr>
          <w:rFonts w:ascii="Arial" w:hAnsi="Arial" w:cs="Arial"/>
          <w:sz w:val="28"/>
          <w:szCs w:val="28"/>
        </w:rPr>
        <w:t xml:space="preserve"> and zip}</w:t>
      </w:r>
    </w:p>
    <w:p w14:paraId="7F48EA87"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Home Phone</w:t>
      </w:r>
    </w:p>
    <w:p w14:paraId="2B5A4843"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Cell phone</w:t>
      </w:r>
    </w:p>
    <w:p w14:paraId="419306EF"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E-Mail Address</w:t>
      </w:r>
    </w:p>
    <w:p w14:paraId="407DDB70"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Please check off the following which apply to you.  If any do not apply to you</w:t>
      </w:r>
      <w:r w:rsidR="003F4121">
        <w:rPr>
          <w:rFonts w:ascii="Arial" w:hAnsi="Arial" w:cs="Arial"/>
          <w:sz w:val="28"/>
          <w:szCs w:val="28"/>
        </w:rPr>
        <w:t>, you are ineligible for an NFBDE</w:t>
      </w:r>
      <w:r>
        <w:rPr>
          <w:rFonts w:ascii="Arial" w:hAnsi="Arial" w:cs="Arial"/>
          <w:sz w:val="28"/>
          <w:szCs w:val="28"/>
        </w:rPr>
        <w:t xml:space="preserve"> scholarship at this time. </w:t>
      </w:r>
    </w:p>
    <w:p w14:paraId="37581EA5" w14:textId="77777777" w:rsidR="00F96047" w:rsidRDefault="00F96047" w:rsidP="00F96047">
      <w:pPr>
        <w:autoSpaceDE w:val="0"/>
        <w:autoSpaceDN w:val="0"/>
        <w:ind w:right="720"/>
        <w:rPr>
          <w:rFonts w:ascii="Arial" w:hAnsi="Arial" w:cs="Arial"/>
          <w:sz w:val="28"/>
          <w:szCs w:val="28"/>
        </w:rPr>
      </w:pPr>
    </w:p>
    <w:p w14:paraId="4A9C7A4E"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___ I am legally blind in both eyes.</w:t>
      </w:r>
    </w:p>
    <w:p w14:paraId="700CDE6C" w14:textId="77777777" w:rsidR="00F96047" w:rsidRDefault="00F96047" w:rsidP="00F96047">
      <w:pPr>
        <w:autoSpaceDE w:val="0"/>
        <w:autoSpaceDN w:val="0"/>
        <w:ind w:right="720"/>
        <w:rPr>
          <w:rFonts w:ascii="Arial" w:hAnsi="Arial" w:cs="Arial"/>
          <w:sz w:val="28"/>
          <w:szCs w:val="28"/>
        </w:rPr>
      </w:pPr>
    </w:p>
    <w:p w14:paraId="38BDB824"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___ I will attend college full time in the Fall.</w:t>
      </w:r>
    </w:p>
    <w:p w14:paraId="614E0DED" w14:textId="77777777" w:rsidR="00F96047" w:rsidRDefault="00F96047" w:rsidP="00F96047">
      <w:pPr>
        <w:autoSpaceDE w:val="0"/>
        <w:autoSpaceDN w:val="0"/>
        <w:ind w:right="720"/>
        <w:rPr>
          <w:rFonts w:ascii="Arial" w:hAnsi="Arial" w:cs="Arial"/>
          <w:sz w:val="28"/>
          <w:szCs w:val="28"/>
        </w:rPr>
      </w:pPr>
    </w:p>
    <w:p w14:paraId="0A791691"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___ I am </w:t>
      </w:r>
      <w:r w:rsidR="005A301E">
        <w:rPr>
          <w:rFonts w:ascii="Arial" w:hAnsi="Arial" w:cs="Arial"/>
          <w:sz w:val="28"/>
          <w:szCs w:val="28"/>
        </w:rPr>
        <w:t xml:space="preserve">a </w:t>
      </w:r>
      <w:r>
        <w:rPr>
          <w:rFonts w:ascii="Arial" w:hAnsi="Arial" w:cs="Arial"/>
          <w:sz w:val="28"/>
          <w:szCs w:val="28"/>
        </w:rPr>
        <w:t xml:space="preserve">resident of </w:t>
      </w:r>
      <w:r w:rsidR="00B95575">
        <w:rPr>
          <w:rFonts w:ascii="Arial" w:hAnsi="Arial" w:cs="Arial"/>
          <w:sz w:val="28"/>
          <w:szCs w:val="28"/>
        </w:rPr>
        <w:t>Delaware</w:t>
      </w:r>
      <w:r>
        <w:rPr>
          <w:rFonts w:ascii="Arial" w:hAnsi="Arial" w:cs="Arial"/>
          <w:sz w:val="28"/>
          <w:szCs w:val="28"/>
        </w:rPr>
        <w:t>.</w:t>
      </w:r>
    </w:p>
    <w:p w14:paraId="62636781" w14:textId="77777777" w:rsidR="00F96047" w:rsidRDefault="00F96047" w:rsidP="00F96047">
      <w:pPr>
        <w:autoSpaceDE w:val="0"/>
        <w:autoSpaceDN w:val="0"/>
        <w:ind w:right="720"/>
        <w:rPr>
          <w:rFonts w:ascii="Arial" w:hAnsi="Arial" w:cs="Arial"/>
          <w:sz w:val="28"/>
          <w:szCs w:val="28"/>
        </w:rPr>
      </w:pPr>
    </w:p>
    <w:p w14:paraId="1A86ADDC" w14:textId="33ED0F54" w:rsidR="00F96047" w:rsidRDefault="00D814A2" w:rsidP="00F96047">
      <w:pPr>
        <w:autoSpaceDE w:val="0"/>
        <w:autoSpaceDN w:val="0"/>
        <w:ind w:right="720"/>
        <w:rPr>
          <w:rFonts w:ascii="Arial" w:hAnsi="Arial" w:cs="Arial"/>
          <w:sz w:val="28"/>
          <w:szCs w:val="28"/>
        </w:rPr>
      </w:pPr>
      <w:r>
        <w:rPr>
          <w:rFonts w:ascii="Arial" w:hAnsi="Arial" w:cs="Arial"/>
          <w:sz w:val="28"/>
          <w:szCs w:val="28"/>
        </w:rPr>
        <w:t>Institution attended Fall 202</w:t>
      </w:r>
      <w:r w:rsidR="00776DA1">
        <w:rPr>
          <w:rFonts w:ascii="Arial" w:hAnsi="Arial" w:cs="Arial"/>
          <w:sz w:val="28"/>
          <w:szCs w:val="28"/>
        </w:rPr>
        <w:t>4</w:t>
      </w:r>
      <w:r w:rsidR="00F96047">
        <w:rPr>
          <w:rFonts w:ascii="Arial" w:hAnsi="Arial" w:cs="Arial"/>
          <w:sz w:val="28"/>
          <w:szCs w:val="28"/>
        </w:rPr>
        <w:t xml:space="preserve"> </w:t>
      </w:r>
    </w:p>
    <w:p w14:paraId="3BC89D46" w14:textId="31B0A850" w:rsidR="00F96047" w:rsidRDefault="00D814A2" w:rsidP="00F96047">
      <w:pPr>
        <w:autoSpaceDE w:val="0"/>
        <w:autoSpaceDN w:val="0"/>
        <w:ind w:right="720"/>
        <w:rPr>
          <w:rFonts w:ascii="Arial" w:hAnsi="Arial" w:cs="Arial"/>
          <w:sz w:val="28"/>
          <w:szCs w:val="28"/>
        </w:rPr>
      </w:pPr>
      <w:r>
        <w:rPr>
          <w:rFonts w:ascii="Arial" w:hAnsi="Arial" w:cs="Arial"/>
          <w:sz w:val="28"/>
          <w:szCs w:val="28"/>
        </w:rPr>
        <w:t>Class standing in Fall of 202</w:t>
      </w:r>
      <w:r w:rsidR="00776DA1">
        <w:rPr>
          <w:rFonts w:ascii="Arial" w:hAnsi="Arial" w:cs="Arial"/>
          <w:sz w:val="28"/>
          <w:szCs w:val="28"/>
        </w:rPr>
        <w:t>4</w:t>
      </w:r>
      <w:r w:rsidR="00F96047">
        <w:rPr>
          <w:rFonts w:ascii="Arial" w:hAnsi="Arial" w:cs="Arial"/>
          <w:sz w:val="28"/>
          <w:szCs w:val="28"/>
        </w:rPr>
        <w:t>, i.e. Freshman, Sophomore.</w:t>
      </w:r>
    </w:p>
    <w:p w14:paraId="1A4663CB"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Cumulative GPA</w:t>
      </w:r>
    </w:p>
    <w:p w14:paraId="196F22AA"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All post-secondary institutions you have attended with highest class standing attained and cumulative grade point average,</w:t>
      </w:r>
    </w:p>
    <w:p w14:paraId="579184E9"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Personal Essay: Introduce yourself to the schol</w:t>
      </w:r>
      <w:r w:rsidR="006B26B8">
        <w:rPr>
          <w:rFonts w:ascii="Arial" w:hAnsi="Arial" w:cs="Arial"/>
          <w:sz w:val="28"/>
          <w:szCs w:val="28"/>
        </w:rPr>
        <w:t>arship committee in a brief (500</w:t>
      </w:r>
      <w:r>
        <w:rPr>
          <w:rFonts w:ascii="Arial" w:hAnsi="Arial" w:cs="Arial"/>
          <w:sz w:val="28"/>
          <w:szCs w:val="28"/>
        </w:rPr>
        <w:t xml:space="preserve"> or few</w:t>
      </w:r>
      <w:r w:rsidR="00D814A2">
        <w:rPr>
          <w:rFonts w:ascii="Arial" w:hAnsi="Arial" w:cs="Arial"/>
          <w:sz w:val="28"/>
          <w:szCs w:val="28"/>
        </w:rPr>
        <w:t>er words) essay</w:t>
      </w:r>
      <w:r>
        <w:rPr>
          <w:rFonts w:ascii="Arial" w:hAnsi="Arial" w:cs="Arial"/>
          <w:sz w:val="28"/>
          <w:szCs w:val="28"/>
        </w:rPr>
        <w:t>. Consider the essay an opportunity to tell the committee who you are. Describe your strengths, achievements, and aspirations. What is important to you? Who do you hope to become? Has a particular person or experience changed your life?   How has your blindness affected you?  How do you handle it at school, on the job, and in interpersonal relationships?  Keep in mind that this scholarship is not based on financial need so it should not be addressed in your essay.</w:t>
      </w:r>
    </w:p>
    <w:p w14:paraId="04A4BE7B" w14:textId="77777777" w:rsidR="00F96047" w:rsidRDefault="00F96047" w:rsidP="00F96047">
      <w:pPr>
        <w:autoSpaceDE w:val="0"/>
        <w:autoSpaceDN w:val="0"/>
        <w:ind w:right="720"/>
        <w:rPr>
          <w:rFonts w:ascii="Arial" w:hAnsi="Arial" w:cs="Arial"/>
          <w:sz w:val="28"/>
          <w:szCs w:val="28"/>
        </w:rPr>
      </w:pPr>
    </w:p>
    <w:p w14:paraId="3F2C345F"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Confirmation Page}</w:t>
      </w:r>
    </w:p>
    <w:p w14:paraId="1DE2097D"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Thank you for submitting </w:t>
      </w:r>
      <w:r w:rsidR="00D814A2">
        <w:rPr>
          <w:rFonts w:ascii="Arial" w:hAnsi="Arial" w:cs="Arial"/>
          <w:sz w:val="28"/>
          <w:szCs w:val="28"/>
        </w:rPr>
        <w:t xml:space="preserve">your </w:t>
      </w:r>
      <w:r>
        <w:rPr>
          <w:rFonts w:ascii="Arial" w:hAnsi="Arial" w:cs="Arial"/>
          <w:sz w:val="28"/>
          <w:szCs w:val="28"/>
        </w:rPr>
        <w:t>application for a National Federation of the Blind o</w:t>
      </w:r>
      <w:r w:rsidR="001F01EB">
        <w:rPr>
          <w:rFonts w:ascii="Arial" w:hAnsi="Arial" w:cs="Arial"/>
          <w:sz w:val="28"/>
          <w:szCs w:val="28"/>
        </w:rPr>
        <w:t>f Delaware</w:t>
      </w:r>
      <w:r>
        <w:rPr>
          <w:rFonts w:ascii="Arial" w:hAnsi="Arial" w:cs="Arial"/>
          <w:sz w:val="28"/>
          <w:szCs w:val="28"/>
        </w:rPr>
        <w:t xml:space="preserve"> scholarship. Please send the following </w:t>
      </w:r>
      <w:r>
        <w:rPr>
          <w:rFonts w:ascii="Arial" w:hAnsi="Arial" w:cs="Arial"/>
          <w:sz w:val="28"/>
          <w:szCs w:val="28"/>
        </w:rPr>
        <w:lastRenderedPageBreak/>
        <w:t xml:space="preserve">documents to </w:t>
      </w:r>
      <w:r w:rsidR="00D814A2">
        <w:rPr>
          <w:rFonts w:ascii="Arial" w:hAnsi="Arial" w:cs="Arial"/>
          <w:sz w:val="28"/>
          <w:szCs w:val="28"/>
        </w:rPr>
        <w:t>Affiliate President</w:t>
      </w:r>
      <w:r>
        <w:rPr>
          <w:rFonts w:ascii="Arial" w:hAnsi="Arial" w:cs="Arial"/>
          <w:sz w:val="28"/>
          <w:szCs w:val="28"/>
        </w:rPr>
        <w:t xml:space="preserve"> via email at</w:t>
      </w:r>
      <w:r w:rsidR="00B24A83">
        <w:rPr>
          <w:rFonts w:ascii="Arial" w:hAnsi="Arial" w:cs="Arial"/>
          <w:sz w:val="28"/>
          <w:szCs w:val="28"/>
        </w:rPr>
        <w:t xml:space="preserve"> shevra@verizon.net</w:t>
      </w:r>
      <w:r>
        <w:rPr>
          <w:rFonts w:ascii="Arial" w:hAnsi="Arial" w:cs="Arial"/>
          <w:sz w:val="28"/>
          <w:szCs w:val="28"/>
        </w:rPr>
        <w:t xml:space="preserve"> to complete your application:</w:t>
      </w:r>
    </w:p>
    <w:p w14:paraId="0392C63F" w14:textId="77777777" w:rsidR="00F96047" w:rsidRDefault="00F96047" w:rsidP="00F96047">
      <w:pPr>
        <w:autoSpaceDE w:val="0"/>
        <w:autoSpaceDN w:val="0"/>
        <w:ind w:right="720"/>
        <w:rPr>
          <w:rFonts w:ascii="Arial" w:hAnsi="Arial" w:cs="Arial"/>
          <w:sz w:val="28"/>
          <w:szCs w:val="28"/>
        </w:rPr>
      </w:pPr>
    </w:p>
    <w:p w14:paraId="30CC1D74"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One current letter of recommendation.</w:t>
      </w:r>
    </w:p>
    <w:p w14:paraId="2192B852"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Doctor’s letter or medical report stating that you are legally blind in both eyes. Please do not send medical records. A brief statement of legal blindness suffices.</w:t>
      </w:r>
    </w:p>
    <w:p w14:paraId="14B5D8B7" w14:textId="77777777"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Transcripts: Provide a current transcript from the institution you are attending as well as transcripts from all post-secondary institutions you have attended. If you have not attended an institution of higher learning or have not completed one year of study at such an institution, provide a high school transcript.  </w:t>
      </w:r>
    </w:p>
    <w:p w14:paraId="1F479D6E" w14:textId="77777777" w:rsidR="00F96047" w:rsidRDefault="00F96047" w:rsidP="00F96047">
      <w:pPr>
        <w:autoSpaceDE w:val="0"/>
        <w:autoSpaceDN w:val="0"/>
        <w:ind w:right="720"/>
        <w:rPr>
          <w:rFonts w:ascii="Arial" w:hAnsi="Arial" w:cs="Arial"/>
          <w:sz w:val="28"/>
          <w:szCs w:val="28"/>
        </w:rPr>
      </w:pPr>
    </w:p>
    <w:p w14:paraId="196F3A3D" w14:textId="24015DC6" w:rsidR="00F96047" w:rsidRDefault="00F96047" w:rsidP="00F96047">
      <w:pPr>
        <w:autoSpaceDE w:val="0"/>
        <w:autoSpaceDN w:val="0"/>
        <w:ind w:right="720"/>
        <w:rPr>
          <w:rFonts w:ascii="Arial" w:hAnsi="Arial" w:cs="Arial"/>
          <w:sz w:val="28"/>
          <w:szCs w:val="28"/>
        </w:rPr>
      </w:pPr>
      <w:r>
        <w:rPr>
          <w:rFonts w:ascii="Arial" w:hAnsi="Arial" w:cs="Arial"/>
          <w:sz w:val="28"/>
          <w:szCs w:val="28"/>
        </w:rPr>
        <w:t xml:space="preserve">Contact with questions via </w:t>
      </w:r>
      <w:r w:rsidR="00B24A83">
        <w:rPr>
          <w:rFonts w:ascii="Arial" w:hAnsi="Arial" w:cs="Arial"/>
          <w:sz w:val="28"/>
          <w:szCs w:val="28"/>
        </w:rPr>
        <w:t>the email above or via phone at 302</w:t>
      </w:r>
      <w:r w:rsidR="00311026">
        <w:rPr>
          <w:rFonts w:ascii="Arial" w:hAnsi="Arial" w:cs="Arial"/>
          <w:sz w:val="28"/>
          <w:szCs w:val="28"/>
        </w:rPr>
        <w:t>-</w:t>
      </w:r>
      <w:r w:rsidR="00B24A83">
        <w:rPr>
          <w:rFonts w:ascii="Arial" w:hAnsi="Arial" w:cs="Arial"/>
          <w:sz w:val="28"/>
          <w:szCs w:val="28"/>
        </w:rPr>
        <w:t>743-8811.</w:t>
      </w:r>
      <w:r>
        <w:rPr>
          <w:rFonts w:ascii="Arial" w:hAnsi="Arial" w:cs="Arial"/>
          <w:sz w:val="28"/>
          <w:szCs w:val="28"/>
        </w:rPr>
        <w:t xml:space="preserve"> </w:t>
      </w:r>
    </w:p>
    <w:p w14:paraId="5B19EF41" w14:textId="77777777" w:rsidR="00F96047" w:rsidRDefault="00F96047" w:rsidP="00F96047">
      <w:pPr>
        <w:autoSpaceDE w:val="0"/>
        <w:autoSpaceDN w:val="0"/>
        <w:ind w:right="720"/>
        <w:rPr>
          <w:rFonts w:ascii="Arial" w:hAnsi="Arial" w:cs="Arial"/>
          <w:sz w:val="28"/>
          <w:szCs w:val="28"/>
        </w:rPr>
      </w:pPr>
    </w:p>
    <w:p w14:paraId="0CFC7A31" w14:textId="77777777" w:rsidR="00F96047" w:rsidRDefault="00F96047" w:rsidP="00F96047"/>
    <w:p w14:paraId="4CE85AA7" w14:textId="77777777" w:rsidR="00DA41A4" w:rsidRDefault="00DA41A4"/>
    <w:sectPr w:rsidR="00DA41A4" w:rsidSect="00DD162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NTe0NDc1NzE0NTRW0lEKTi0uzszPAykwrAUACpUIhCwAAAA="/>
  </w:docVars>
  <w:rsids>
    <w:rsidRoot w:val="00F96047"/>
    <w:rsid w:val="00021940"/>
    <w:rsid w:val="00033EC8"/>
    <w:rsid w:val="00035032"/>
    <w:rsid w:val="000457E0"/>
    <w:rsid w:val="000818ED"/>
    <w:rsid w:val="000819B4"/>
    <w:rsid w:val="00091C1B"/>
    <w:rsid w:val="00093F1E"/>
    <w:rsid w:val="000B5D64"/>
    <w:rsid w:val="000C1AF8"/>
    <w:rsid w:val="000C44BA"/>
    <w:rsid w:val="000C57D1"/>
    <w:rsid w:val="000D1E6A"/>
    <w:rsid w:val="000E1841"/>
    <w:rsid w:val="000E5147"/>
    <w:rsid w:val="000E69A1"/>
    <w:rsid w:val="0012702A"/>
    <w:rsid w:val="00127105"/>
    <w:rsid w:val="00133085"/>
    <w:rsid w:val="001349FD"/>
    <w:rsid w:val="00141CBE"/>
    <w:rsid w:val="00143FB9"/>
    <w:rsid w:val="00166339"/>
    <w:rsid w:val="001675F1"/>
    <w:rsid w:val="0019152B"/>
    <w:rsid w:val="00196374"/>
    <w:rsid w:val="001A2D67"/>
    <w:rsid w:val="001A4C88"/>
    <w:rsid w:val="001B2731"/>
    <w:rsid w:val="001C6F78"/>
    <w:rsid w:val="001F01EB"/>
    <w:rsid w:val="002032A4"/>
    <w:rsid w:val="0021442B"/>
    <w:rsid w:val="002162CD"/>
    <w:rsid w:val="00220359"/>
    <w:rsid w:val="00235D7C"/>
    <w:rsid w:val="00245295"/>
    <w:rsid w:val="00246472"/>
    <w:rsid w:val="00254BB4"/>
    <w:rsid w:val="002619CD"/>
    <w:rsid w:val="0026527E"/>
    <w:rsid w:val="00270ABC"/>
    <w:rsid w:val="00271271"/>
    <w:rsid w:val="00275B00"/>
    <w:rsid w:val="00280C23"/>
    <w:rsid w:val="00282AD5"/>
    <w:rsid w:val="0028448A"/>
    <w:rsid w:val="002961E0"/>
    <w:rsid w:val="002B66FC"/>
    <w:rsid w:val="002C3353"/>
    <w:rsid w:val="002E3833"/>
    <w:rsid w:val="002E64DA"/>
    <w:rsid w:val="003057D4"/>
    <w:rsid w:val="00306854"/>
    <w:rsid w:val="00311026"/>
    <w:rsid w:val="00313524"/>
    <w:rsid w:val="00314AFF"/>
    <w:rsid w:val="00316DA9"/>
    <w:rsid w:val="00347E56"/>
    <w:rsid w:val="00353E1A"/>
    <w:rsid w:val="00353E85"/>
    <w:rsid w:val="00373287"/>
    <w:rsid w:val="00376820"/>
    <w:rsid w:val="00377E16"/>
    <w:rsid w:val="00386610"/>
    <w:rsid w:val="00394F02"/>
    <w:rsid w:val="003B7C77"/>
    <w:rsid w:val="003C1ED1"/>
    <w:rsid w:val="003C26DC"/>
    <w:rsid w:val="003C4357"/>
    <w:rsid w:val="003C637A"/>
    <w:rsid w:val="003D2013"/>
    <w:rsid w:val="003F4121"/>
    <w:rsid w:val="003F49DF"/>
    <w:rsid w:val="003F7CE6"/>
    <w:rsid w:val="00401509"/>
    <w:rsid w:val="004063B8"/>
    <w:rsid w:val="00416AA3"/>
    <w:rsid w:val="00441AE9"/>
    <w:rsid w:val="004442D2"/>
    <w:rsid w:val="00446FBF"/>
    <w:rsid w:val="00453E50"/>
    <w:rsid w:val="00454E12"/>
    <w:rsid w:val="00465BB0"/>
    <w:rsid w:val="00466D44"/>
    <w:rsid w:val="00474B41"/>
    <w:rsid w:val="00484B49"/>
    <w:rsid w:val="00487899"/>
    <w:rsid w:val="00493C4E"/>
    <w:rsid w:val="004A06A3"/>
    <w:rsid w:val="004A2D40"/>
    <w:rsid w:val="004A693B"/>
    <w:rsid w:val="004B11B6"/>
    <w:rsid w:val="004B1806"/>
    <w:rsid w:val="004B18D7"/>
    <w:rsid w:val="004B342C"/>
    <w:rsid w:val="004C3B2F"/>
    <w:rsid w:val="004C60E7"/>
    <w:rsid w:val="004D3BA0"/>
    <w:rsid w:val="004D67D6"/>
    <w:rsid w:val="004E1496"/>
    <w:rsid w:val="004F486F"/>
    <w:rsid w:val="004F604D"/>
    <w:rsid w:val="005107E3"/>
    <w:rsid w:val="0051255B"/>
    <w:rsid w:val="0051758F"/>
    <w:rsid w:val="00524216"/>
    <w:rsid w:val="00524B84"/>
    <w:rsid w:val="00531104"/>
    <w:rsid w:val="00540F06"/>
    <w:rsid w:val="00542929"/>
    <w:rsid w:val="00546C85"/>
    <w:rsid w:val="0055392E"/>
    <w:rsid w:val="00564438"/>
    <w:rsid w:val="005649AC"/>
    <w:rsid w:val="0056595D"/>
    <w:rsid w:val="005845EA"/>
    <w:rsid w:val="00590085"/>
    <w:rsid w:val="00591D05"/>
    <w:rsid w:val="005A301E"/>
    <w:rsid w:val="005A4F5B"/>
    <w:rsid w:val="005B2DA5"/>
    <w:rsid w:val="005C50A3"/>
    <w:rsid w:val="005C5593"/>
    <w:rsid w:val="005D4DEB"/>
    <w:rsid w:val="005D5AFF"/>
    <w:rsid w:val="005E7B2B"/>
    <w:rsid w:val="00600208"/>
    <w:rsid w:val="0061334B"/>
    <w:rsid w:val="0063443A"/>
    <w:rsid w:val="006370F3"/>
    <w:rsid w:val="006542C5"/>
    <w:rsid w:val="00687CEF"/>
    <w:rsid w:val="0069113B"/>
    <w:rsid w:val="006920AE"/>
    <w:rsid w:val="006A5B0F"/>
    <w:rsid w:val="006B26B8"/>
    <w:rsid w:val="006C2F40"/>
    <w:rsid w:val="006D4DDC"/>
    <w:rsid w:val="006D531F"/>
    <w:rsid w:val="006E14B2"/>
    <w:rsid w:val="006E6817"/>
    <w:rsid w:val="006E684D"/>
    <w:rsid w:val="006E6898"/>
    <w:rsid w:val="006E68D4"/>
    <w:rsid w:val="007222CF"/>
    <w:rsid w:val="00733698"/>
    <w:rsid w:val="007370CE"/>
    <w:rsid w:val="00752C20"/>
    <w:rsid w:val="0075352B"/>
    <w:rsid w:val="0077383B"/>
    <w:rsid w:val="00776DA1"/>
    <w:rsid w:val="00786403"/>
    <w:rsid w:val="00786731"/>
    <w:rsid w:val="00787EF0"/>
    <w:rsid w:val="00795C21"/>
    <w:rsid w:val="007A7D12"/>
    <w:rsid w:val="007C2BFE"/>
    <w:rsid w:val="007C78AC"/>
    <w:rsid w:val="007C7DE7"/>
    <w:rsid w:val="007D5E04"/>
    <w:rsid w:val="007D6ABF"/>
    <w:rsid w:val="007D719A"/>
    <w:rsid w:val="007E335E"/>
    <w:rsid w:val="007F28C6"/>
    <w:rsid w:val="007F55FE"/>
    <w:rsid w:val="0081589B"/>
    <w:rsid w:val="00822AF9"/>
    <w:rsid w:val="00823B79"/>
    <w:rsid w:val="0082463F"/>
    <w:rsid w:val="00825EB8"/>
    <w:rsid w:val="008318C4"/>
    <w:rsid w:val="00837E8F"/>
    <w:rsid w:val="00846EBA"/>
    <w:rsid w:val="008533D9"/>
    <w:rsid w:val="00855477"/>
    <w:rsid w:val="0085632D"/>
    <w:rsid w:val="00856B54"/>
    <w:rsid w:val="00872A40"/>
    <w:rsid w:val="00880DD9"/>
    <w:rsid w:val="008B024A"/>
    <w:rsid w:val="008B161D"/>
    <w:rsid w:val="008B3FA8"/>
    <w:rsid w:val="008C2781"/>
    <w:rsid w:val="008C293D"/>
    <w:rsid w:val="008D4F35"/>
    <w:rsid w:val="00926EA7"/>
    <w:rsid w:val="00927A2F"/>
    <w:rsid w:val="0093192F"/>
    <w:rsid w:val="00960042"/>
    <w:rsid w:val="00981CEE"/>
    <w:rsid w:val="00986D83"/>
    <w:rsid w:val="009A1220"/>
    <w:rsid w:val="009C68CF"/>
    <w:rsid w:val="009D2BAB"/>
    <w:rsid w:val="009D7745"/>
    <w:rsid w:val="009E0D20"/>
    <w:rsid w:val="009E1E42"/>
    <w:rsid w:val="009F0E83"/>
    <w:rsid w:val="00A0165E"/>
    <w:rsid w:val="00A01769"/>
    <w:rsid w:val="00A15EE5"/>
    <w:rsid w:val="00A25D2A"/>
    <w:rsid w:val="00A62B07"/>
    <w:rsid w:val="00A710AD"/>
    <w:rsid w:val="00A76DE7"/>
    <w:rsid w:val="00A84957"/>
    <w:rsid w:val="00A84E64"/>
    <w:rsid w:val="00A87C28"/>
    <w:rsid w:val="00A9149E"/>
    <w:rsid w:val="00A93FD5"/>
    <w:rsid w:val="00A94DD7"/>
    <w:rsid w:val="00A97C9A"/>
    <w:rsid w:val="00AA2D61"/>
    <w:rsid w:val="00AA5FD8"/>
    <w:rsid w:val="00AB0CEA"/>
    <w:rsid w:val="00AB3839"/>
    <w:rsid w:val="00AB41AE"/>
    <w:rsid w:val="00AC49E0"/>
    <w:rsid w:val="00AD1DEA"/>
    <w:rsid w:val="00AE6AF1"/>
    <w:rsid w:val="00AF0192"/>
    <w:rsid w:val="00B0614B"/>
    <w:rsid w:val="00B21014"/>
    <w:rsid w:val="00B243A5"/>
    <w:rsid w:val="00B24A83"/>
    <w:rsid w:val="00B33544"/>
    <w:rsid w:val="00B43A55"/>
    <w:rsid w:val="00B47006"/>
    <w:rsid w:val="00B54BE6"/>
    <w:rsid w:val="00B556A3"/>
    <w:rsid w:val="00B620DC"/>
    <w:rsid w:val="00B70F2B"/>
    <w:rsid w:val="00B80F88"/>
    <w:rsid w:val="00B83164"/>
    <w:rsid w:val="00B95575"/>
    <w:rsid w:val="00BB5163"/>
    <w:rsid w:val="00BB5317"/>
    <w:rsid w:val="00BC0353"/>
    <w:rsid w:val="00BC0701"/>
    <w:rsid w:val="00BC0BD5"/>
    <w:rsid w:val="00BD3147"/>
    <w:rsid w:val="00BD64AD"/>
    <w:rsid w:val="00BD64C8"/>
    <w:rsid w:val="00BE3552"/>
    <w:rsid w:val="00BF2AF2"/>
    <w:rsid w:val="00BF4980"/>
    <w:rsid w:val="00BF709B"/>
    <w:rsid w:val="00C00AD1"/>
    <w:rsid w:val="00C15DB2"/>
    <w:rsid w:val="00C166EE"/>
    <w:rsid w:val="00C26823"/>
    <w:rsid w:val="00C26CBC"/>
    <w:rsid w:val="00C317BE"/>
    <w:rsid w:val="00C45D6F"/>
    <w:rsid w:val="00C729D6"/>
    <w:rsid w:val="00C76AEA"/>
    <w:rsid w:val="00C8246B"/>
    <w:rsid w:val="00C83037"/>
    <w:rsid w:val="00C925A5"/>
    <w:rsid w:val="00CA0BE8"/>
    <w:rsid w:val="00CA3BE9"/>
    <w:rsid w:val="00CB77C8"/>
    <w:rsid w:val="00CC155B"/>
    <w:rsid w:val="00CE22DC"/>
    <w:rsid w:val="00CF4082"/>
    <w:rsid w:val="00D04D3F"/>
    <w:rsid w:val="00D07DBC"/>
    <w:rsid w:val="00D15452"/>
    <w:rsid w:val="00D16562"/>
    <w:rsid w:val="00D232F7"/>
    <w:rsid w:val="00D25C83"/>
    <w:rsid w:val="00D35376"/>
    <w:rsid w:val="00D45737"/>
    <w:rsid w:val="00D623ED"/>
    <w:rsid w:val="00D65C81"/>
    <w:rsid w:val="00D814A2"/>
    <w:rsid w:val="00D82E18"/>
    <w:rsid w:val="00D87064"/>
    <w:rsid w:val="00DA41A4"/>
    <w:rsid w:val="00DC2FC2"/>
    <w:rsid w:val="00DD162E"/>
    <w:rsid w:val="00DD4FA6"/>
    <w:rsid w:val="00DD783E"/>
    <w:rsid w:val="00DE6D05"/>
    <w:rsid w:val="00DF6E98"/>
    <w:rsid w:val="00E0070D"/>
    <w:rsid w:val="00E03675"/>
    <w:rsid w:val="00E209AB"/>
    <w:rsid w:val="00E21712"/>
    <w:rsid w:val="00E24176"/>
    <w:rsid w:val="00E24A69"/>
    <w:rsid w:val="00E566A1"/>
    <w:rsid w:val="00E61EB6"/>
    <w:rsid w:val="00E81209"/>
    <w:rsid w:val="00E96716"/>
    <w:rsid w:val="00EB08F1"/>
    <w:rsid w:val="00EB4D27"/>
    <w:rsid w:val="00EB6ECE"/>
    <w:rsid w:val="00EC167A"/>
    <w:rsid w:val="00EC3022"/>
    <w:rsid w:val="00EC3859"/>
    <w:rsid w:val="00EE434C"/>
    <w:rsid w:val="00EF2205"/>
    <w:rsid w:val="00EF7867"/>
    <w:rsid w:val="00F03E6D"/>
    <w:rsid w:val="00F13E36"/>
    <w:rsid w:val="00F13EBD"/>
    <w:rsid w:val="00F16AF5"/>
    <w:rsid w:val="00F229BD"/>
    <w:rsid w:val="00F23BE4"/>
    <w:rsid w:val="00F302E2"/>
    <w:rsid w:val="00F6567A"/>
    <w:rsid w:val="00F65E1A"/>
    <w:rsid w:val="00F74F74"/>
    <w:rsid w:val="00F802F1"/>
    <w:rsid w:val="00F96047"/>
    <w:rsid w:val="00FB0B18"/>
    <w:rsid w:val="00FB70C8"/>
    <w:rsid w:val="00FD03E3"/>
    <w:rsid w:val="00FD6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14E03"/>
  <w15:docId w15:val="{3D387930-F47E-4458-8A4A-597153A91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047"/>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F96047"/>
    <w:pPr>
      <w:keepNext/>
      <w:spacing w:before="240" w:after="60"/>
      <w:outlineLvl w:val="1"/>
    </w:pPr>
    <w:rPr>
      <w:rFonts w:ascii="Calibri Light" w:hAnsi="Calibri Light" w:cs="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047"/>
    <w:rPr>
      <w:color w:val="0563C1"/>
      <w:u w:val="single"/>
    </w:rPr>
  </w:style>
  <w:style w:type="character" w:customStyle="1" w:styleId="Heading2Char">
    <w:name w:val="Heading 2 Char"/>
    <w:basedOn w:val="DefaultParagraphFont"/>
    <w:link w:val="Heading2"/>
    <w:uiPriority w:val="9"/>
    <w:semiHidden/>
    <w:rsid w:val="00F96047"/>
    <w:rPr>
      <w:rFonts w:ascii="Calibri Light" w:hAnsi="Calibri Light" w:cs="Calibri Light"/>
      <w:b/>
      <w:bCs/>
      <w:i/>
      <w:iCs/>
      <w:sz w:val="28"/>
      <w:szCs w:val="28"/>
    </w:rPr>
  </w:style>
  <w:style w:type="paragraph" w:styleId="Title">
    <w:name w:val="Title"/>
    <w:basedOn w:val="Normal"/>
    <w:link w:val="TitleChar"/>
    <w:uiPriority w:val="10"/>
    <w:qFormat/>
    <w:rsid w:val="00F96047"/>
    <w:pPr>
      <w:autoSpaceDE w:val="0"/>
      <w:autoSpaceDN w:val="0"/>
      <w:ind w:left="720" w:right="720"/>
      <w:jc w:val="center"/>
    </w:pPr>
    <w:rPr>
      <w:rFonts w:ascii="Times New Roman" w:hAnsi="Times New Roman" w:cs="Times New Roman"/>
      <w:sz w:val="28"/>
      <w:szCs w:val="28"/>
    </w:rPr>
  </w:style>
  <w:style w:type="character" w:customStyle="1" w:styleId="TitleChar">
    <w:name w:val="Title Char"/>
    <w:basedOn w:val="DefaultParagraphFont"/>
    <w:link w:val="Title"/>
    <w:uiPriority w:val="10"/>
    <w:rsid w:val="00F96047"/>
    <w:rPr>
      <w:rFonts w:ascii="Times New Roman" w:hAnsi="Times New Roman" w:cs="Times New Roman"/>
      <w:sz w:val="28"/>
      <w:szCs w:val="28"/>
    </w:rPr>
  </w:style>
  <w:style w:type="paragraph" w:styleId="BalloonText">
    <w:name w:val="Balloon Text"/>
    <w:basedOn w:val="Normal"/>
    <w:link w:val="BalloonTextChar"/>
    <w:uiPriority w:val="99"/>
    <w:semiHidden/>
    <w:unhideWhenUsed/>
    <w:rsid w:val="00DD162E"/>
    <w:rPr>
      <w:rFonts w:ascii="Tahoma" w:hAnsi="Tahoma" w:cs="Tahoma"/>
      <w:sz w:val="16"/>
      <w:szCs w:val="16"/>
    </w:rPr>
  </w:style>
  <w:style w:type="character" w:customStyle="1" w:styleId="BalloonTextChar">
    <w:name w:val="Balloon Text Char"/>
    <w:basedOn w:val="DefaultParagraphFont"/>
    <w:link w:val="BalloonText"/>
    <w:uiPriority w:val="99"/>
    <w:semiHidden/>
    <w:rsid w:val="00DD162E"/>
    <w:rPr>
      <w:rFonts w:ascii="Tahoma" w:hAnsi="Tahoma" w:cs="Tahoma"/>
      <w:sz w:val="16"/>
      <w:szCs w:val="16"/>
    </w:rPr>
  </w:style>
  <w:style w:type="character" w:styleId="UnresolvedMention">
    <w:name w:val="Unresolved Mention"/>
    <w:basedOn w:val="DefaultParagraphFont"/>
    <w:uiPriority w:val="99"/>
    <w:semiHidden/>
    <w:unhideWhenUsed/>
    <w:rsid w:val="00687C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667496">
      <w:bodyDiv w:val="1"/>
      <w:marLeft w:val="0"/>
      <w:marRight w:val="0"/>
      <w:marTop w:val="0"/>
      <w:marBottom w:val="0"/>
      <w:divBdr>
        <w:top w:val="none" w:sz="0" w:space="0" w:color="auto"/>
        <w:left w:val="none" w:sz="0" w:space="0" w:color="auto"/>
        <w:bottom w:val="none" w:sz="0" w:space="0" w:color="auto"/>
        <w:right w:val="none" w:sz="0" w:space="0" w:color="auto"/>
      </w:divBdr>
    </w:div>
    <w:div w:id="196784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nosmoke0302@gmail.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Bottner</dc:creator>
  <cp:lastModifiedBy>S J R</cp:lastModifiedBy>
  <cp:revision>2</cp:revision>
  <dcterms:created xsi:type="dcterms:W3CDTF">2025-02-14T20:34:00Z</dcterms:created>
  <dcterms:modified xsi:type="dcterms:W3CDTF">2025-02-14T20:34:00Z</dcterms:modified>
</cp:coreProperties>
</file>